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SRproj</w:t>
      </w:r>
      <w:r>
        <w:t xml:space="preserve"> </w:t>
      </w:r>
      <w:r>
        <w:t xml:space="preserve">writeup</w:t>
      </w:r>
    </w:p>
    <w:p>
      <w:pPr>
        <w:pStyle w:val="Author"/>
      </w:pPr>
      <w:r>
        <w:t xml:space="preserve">Natalie</w:t>
      </w:r>
      <w:r>
        <w:t xml:space="preserve"> </w:t>
      </w:r>
      <w:r>
        <w:t xml:space="preserve">R</w:t>
      </w:r>
      <w:r>
        <w:t xml:space="preserve"> </w:t>
      </w:r>
      <w:r>
        <w:t xml:space="preserve">Smith,</w:t>
      </w:r>
      <w:r>
        <w:t xml:space="preserve"> </w:t>
      </w:r>
      <w:r>
        <w:t xml:space="preserve">Katherine</w:t>
      </w:r>
      <w:r>
        <w:t xml:space="preserve"> </w:t>
      </w:r>
      <w:r>
        <w:t xml:space="preserve">M</w:t>
      </w:r>
      <w:r>
        <w:t xml:space="preserve"> </w:t>
      </w:r>
      <w:r>
        <w:t xml:space="preserve">Miller,</w:t>
      </w:r>
      <w:r>
        <w:t xml:space="preserve"> </w:t>
      </w:r>
      <w:r>
        <w:t xml:space="preserve">Bryan</w:t>
      </w:r>
      <w:r>
        <w:t xml:space="preserve"> </w:t>
      </w:r>
      <w:r>
        <w:t xml:space="preserve">Blette,</w:t>
      </w:r>
      <w:r>
        <w:t xml:space="preserve"> </w:t>
      </w:r>
      <w:r>
        <w:t xml:space="preserve">and</w:t>
      </w:r>
      <w:r>
        <w:t xml:space="preserve"> </w:t>
      </w:r>
      <w:r>
        <w:t xml:space="preserve">Leah</w:t>
      </w:r>
      <w:r>
        <w:t xml:space="preserve"> </w:t>
      </w:r>
      <w:r>
        <w:t xml:space="preserve">Frerich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ast Updated 02/24/2020</w:t>
      </w:r>
    </w:p>
    <w:p>
      <w:pPr>
        <w:pStyle w:val="BodyText"/>
      </w:pPr>
      <w:r>
        <w:t xml:space="preserve">Packages needed:</w:t>
      </w:r>
    </w:p>
    <w:p>
      <w:pPr>
        <w:pStyle w:val="Compact"/>
        <w:numPr>
          <w:numId w:val="1001"/>
          <w:ilvl w:val="0"/>
        </w:numPr>
      </w:pPr>
      <w:r>
        <w:t xml:space="preserve">tidyverse</w:t>
      </w:r>
    </w:p>
    <w:p>
      <w:pPr>
        <w:pStyle w:val="Compact"/>
        <w:numPr>
          <w:numId w:val="1001"/>
          <w:ilvl w:val="0"/>
        </w:numPr>
      </w:pPr>
      <w:r>
        <w:t xml:space="preserve">magrittr</w:t>
      </w:r>
    </w:p>
    <w:p>
      <w:pPr>
        <w:pStyle w:val="Compact"/>
        <w:numPr>
          <w:numId w:val="1001"/>
          <w:ilvl w:val="0"/>
        </w:numPr>
      </w:pPr>
      <w:r>
        <w:t xml:space="preserve">igraph</w:t>
      </w:r>
    </w:p>
    <w:p>
      <w:pPr>
        <w:pStyle w:val="Compact"/>
        <w:numPr>
          <w:numId w:val="1001"/>
          <w:ilvl w:val="0"/>
        </w:numPr>
      </w:pPr>
      <w:r>
        <w:t xml:space="preserve">ggnetwork</w:t>
      </w:r>
    </w:p>
    <w:p>
      <w:pPr>
        <w:pStyle w:val="Compact"/>
        <w:numPr>
          <w:numId w:val="1001"/>
          <w:ilvl w:val="0"/>
        </w:numPr>
      </w:pPr>
      <w:r>
        <w:t xml:space="preserve">ggsci</w:t>
      </w:r>
    </w:p>
    <w:p>
      <w:pPr>
        <w:pStyle w:val="Compact"/>
        <w:numPr>
          <w:numId w:val="1001"/>
          <w:ilvl w:val="0"/>
        </w:numPr>
      </w:pPr>
      <w:r>
        <w:t xml:space="preserve">graphlayouts</w:t>
      </w:r>
    </w:p>
    <w:p>
      <w:pPr>
        <w:pStyle w:val="Compact"/>
        <w:numPr>
          <w:numId w:val="1001"/>
          <w:ilvl w:val="0"/>
        </w:numPr>
      </w:pPr>
      <w:r>
        <w:t xml:space="preserve">gdata</w:t>
      </w:r>
    </w:p>
    <w:p>
      <w:pPr>
        <w:pStyle w:val="Compact"/>
        <w:numPr>
          <w:numId w:val="1001"/>
          <w:ilvl w:val="0"/>
        </w:numPr>
      </w:pPr>
      <w:r>
        <w:t xml:space="preserve">ggraph</w:t>
      </w:r>
    </w:p>
    <w:p>
      <w:pPr>
        <w:pStyle w:val="Heading1"/>
      </w:pPr>
      <w:bookmarkStart w:id="20" w:name="initial-data-cleaning"/>
      <w:r>
        <w:t xml:space="preserve">Initial data cleaning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classify-funder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classify-typ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mesh-manual-classificatio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classify-funding-amount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hsrPr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iabetesMellitusMeSHOnly-v1-01-27-20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Proj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ata is imported with an extra row of space, get rid of tha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jectI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se would all be great to have (# subjects, data source), but are all missing in the data download fi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thers aren't missing but just aren't needed.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Sourc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berOfSubject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ulationBas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udyDesign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udyPopula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Bank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ivedYesNo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eralNote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Revise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Publishe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i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ake a project length vari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cond recode is because some grants begin and end in the same year, so they show up as 0,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ut considering these two be one year gra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Pro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lYea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itialYear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ngthPro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engthProj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ngthProj))</w:t>
      </w:r>
    </w:p>
    <w:p>
      <w:pPr>
        <w:pStyle w:val="FirstParagraph"/>
      </w:pPr>
      <w:r>
        <w:t xml:space="preserve">Classify the primary funder of each study -</w:t>
      </w:r>
      <w:r>
        <w:t xml:space="preserve"> </w:t>
      </w:r>
      <w:hyperlink w:anchor="funder">
        <w:r>
          <w:rPr>
            <w:rStyle w:val="Hyperlink"/>
          </w:rPr>
          <w:t xml:space="preserve">see appendix of code for full specific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DERS</w:t>
      </w:r>
      <w:r>
        <w:rPr>
          <w:rStyle w:val="NormalTok"/>
        </w:rPr>
        <w:t xml:space="preserve">(hsrCleaned)</w:t>
      </w:r>
    </w:p>
    <w:p>
      <w:pPr>
        <w:pStyle w:val="FirstParagraph"/>
      </w:pPr>
      <w:r>
        <w:t xml:space="preserve">Classify whether a grant was research or not -</w:t>
      </w:r>
      <w:r>
        <w:t xml:space="preserve"> </w:t>
      </w:r>
      <w:hyperlink w:anchor="research">
        <w:r>
          <w:rPr>
            <w:rStyle w:val="Hyperlink"/>
          </w:rPr>
          <w:t xml:space="preserve">see appendix of code for full specification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is function is dependent on who the primary funder is, so must be run after defining primary funders </w:t>
      </w:r>
      <w:r>
        <w:br w:type="textWrapping"/>
      </w: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YPES</w:t>
      </w:r>
      <w:r>
        <w:rPr>
          <w:rStyle w:val="NormalTok"/>
        </w:rPr>
        <w:t xml:space="preserve">(hsrCleaned)</w:t>
      </w:r>
    </w:p>
    <w:p>
      <w:pPr>
        <w:pStyle w:val="FirstParagraph"/>
      </w:pPr>
      <w:r>
        <w:t xml:space="preserve">Calculate the average yearly funding of grants -</w:t>
      </w:r>
      <w:r>
        <w:t xml:space="preserve"> </w:t>
      </w:r>
      <w:hyperlink w:anchor="fundingamt">
        <w:r>
          <w:rPr>
            <w:rStyle w:val="Hyperlink"/>
          </w:rPr>
          <w:t xml:space="preserve">see appendix of code for full specific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DINGAMT</w:t>
      </w:r>
      <w:r>
        <w:rPr>
          <w:rStyle w:val="NormalTok"/>
        </w:rPr>
        <w:t xml:space="preserve">(hsrCleaned)</w:t>
      </w:r>
    </w:p>
    <w:p>
      <w:pPr>
        <w:pStyle w:val="FirstParagraph"/>
      </w:pPr>
      <w:r>
        <w:t xml:space="preserve">Subset to only research, and pull the 250 most recent research projects.</w:t>
      </w:r>
    </w:p>
    <w:p>
      <w:pPr>
        <w:pStyle w:val="SourceCode"/>
      </w:pP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Clea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nly within those grants that are researc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Researc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rt so that most recent is firs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sc means descending = largest to smallest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itialYear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itialMont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running variable (rownames are reset after using arrang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variables to numeric so they are easier/useful to work wit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umber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ject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jectID)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nd finally, keep numbers 1-250</w:t>
      </w:r>
      <w:r>
        <w:br w:type="textWrapping"/>
      </w:r>
      <w:r>
        <w:rPr>
          <w:rStyle w:val="NormalTok"/>
        </w:rPr>
        <w:t xml:space="preserve">hsrRe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srCleaned, number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piece is needed because some funding numbers weren't reported, but could have been</w:t>
      </w:r>
      <w:r>
        <w:br w:type="textWrapping"/>
      </w:r>
      <w:r>
        <w:rPr>
          <w:rStyle w:val="CommentTok"/>
        </w:rPr>
        <w:t xml:space="preserve"># when making Figure 1 - the SEM/funding plot, NS output project ID's that had an SEM classification</w:t>
      </w:r>
      <w:r>
        <w:br w:type="textWrapping"/>
      </w:r>
      <w:r>
        <w:rPr>
          <w:rStyle w:val="CommentTok"/>
        </w:rPr>
        <w:t xml:space="preserve"># but were missing funding information. then searched NIH reporter for those ID's to try and find numbers</w:t>
      </w:r>
      <w:r>
        <w:br w:type="textWrapping"/>
      </w:r>
      <w:r>
        <w:rPr>
          <w:rStyle w:val="CommentTok"/>
        </w:rPr>
        <w:t xml:space="preserve"># this resulted in some additional data points </w:t>
      </w:r>
      <w:r>
        <w:br w:type="textWrapping"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VA funding does not appear to be publicly available so Figure 1 does not include those numbers. </w:t>
      </w:r>
      <w:r>
        <w:br w:type="textWrapping"/>
      </w:r>
      <w:r>
        <w:rPr>
          <w:rStyle w:val="NormalTok"/>
        </w:rPr>
        <w:t xml:space="preserve">suppFund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anual-funding-numbers.xls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just project ID and the averages NS calculat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avgYearlyFund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name for some clearer merging/organiz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dingExtra =</w:t>
      </w:r>
      <w:r>
        <w:rPr>
          <w:rStyle w:val="NormalTok"/>
        </w:rPr>
        <w:t xml:space="preserve"> avgYearlyFunding)</w:t>
      </w:r>
      <w:r>
        <w:br w:type="textWrapping"/>
      </w:r>
      <w:r>
        <w:br w:type="textWrapping"/>
      </w:r>
      <w:r>
        <w:rPr>
          <w:rStyle w:val="CommentTok"/>
        </w:rPr>
        <w:t xml:space="preserve"># merge this supplementary funding information on the hsrRecent dataset</w:t>
      </w:r>
      <w:r>
        <w:br w:type="textWrapping"/>
      </w:r>
      <w:r>
        <w:rPr>
          <w:rStyle w:val="NormalTok"/>
        </w:rPr>
        <w:t xml:space="preserve">hsrRe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uppFundin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combine those two funding pieces</w:t>
      </w:r>
      <w:r>
        <w:br w:type="textWrapping"/>
      </w:r>
      <w:r>
        <w:rPr>
          <w:rStyle w:val="NormalTok"/>
        </w:rPr>
        <w:t xml:space="preserve">hsrRe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f the avgYearlyFunding is missing (returned from FUNDINGAMT() function abov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n supplement with the fundingExtra variable, otherwise keep it as the original avera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YearlyFun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YearlyFunding), </w:t>
      </w:r>
      <w:r>
        <w:br w:type="textWrapping"/>
      </w:r>
      <w:r>
        <w:rPr>
          <w:rStyle w:val="NormalTok"/>
        </w:rPr>
        <w:t xml:space="preserve">                                    fundingExtra, </w:t>
      </w:r>
      <w:r>
        <w:br w:type="textWrapping"/>
      </w:r>
      <w:r>
        <w:rPr>
          <w:rStyle w:val="NormalTok"/>
        </w:rPr>
        <w:t xml:space="preserve">                                    avgYearlyFunding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t needed anymore, can uncomment if wanted.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.csv(hsrRecent, file="output/hsrRecent.csv", row.names = FAL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.csv(hsrRecent %&gt;% select(ProjectID, ProjectTitle, Abstract), file="output/hsrRecentForSEM.csv", row.names = FAL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.csv(hsrRecent %&gt;% select(ProjectID), file="output/hsrRecentIDs.csv", row.names = FALSE)</w:t>
      </w:r>
      <w:r>
        <w:br w:type="textWrapping"/>
      </w:r>
      <w:r>
        <w:br w:type="textWrapping"/>
      </w:r>
      <w:r>
        <w:rPr>
          <w:rStyle w:val="CommentTok"/>
        </w:rPr>
        <w:t xml:space="preserve"># remove unneeded datasets for a cleaner workspac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hsrProj, </w:t>
      </w:r>
      <w:r>
        <w:rPr>
          <w:rStyle w:val="CommentTok"/>
        </w:rPr>
        <w:t xml:space="preserve"># original data</w:t>
      </w:r>
      <w:r>
        <w:br w:type="textWrapping"/>
      </w:r>
      <w:r>
        <w:rPr>
          <w:rStyle w:val="NormalTok"/>
        </w:rPr>
        <w:t xml:space="preserve">   hsrCleaned, </w:t>
      </w:r>
      <w:r>
        <w:rPr>
          <w:rStyle w:val="CommentTok"/>
        </w:rPr>
        <w:t xml:space="preserve"># full data</w:t>
      </w:r>
      <w:r>
        <w:br w:type="textWrapping"/>
      </w:r>
      <w:r>
        <w:rPr>
          <w:rStyle w:val="NormalTok"/>
        </w:rPr>
        <w:t xml:space="preserve">   suppFunding </w:t>
      </w:r>
      <w:r>
        <w:rPr>
          <w:rStyle w:val="CommentTok"/>
        </w:rPr>
        <w:t xml:space="preserve"># supplementary funding info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FirstParagraph"/>
      </w:pPr>
      <w:r>
        <w:t xml:space="preserve">Identifying the most common funders of diabetes research, within the 250 most recent projects.</w:t>
      </w:r>
    </w:p>
    <w:p>
      <w:pPr>
        <w:pStyle w:val="SourceCode"/>
      </w:pPr>
      <w:r>
        <w:rPr>
          <w:rStyle w:val="NormalTok"/>
        </w:rPr>
        <w:t xml:space="preserve">tableon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eateCat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Fund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srRecent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 Overall    </w:t>
      </w:r>
      <w:r>
        <w:br w:type="textWrapping"/>
      </w:r>
      <w:r>
        <w:rPr>
          <w:rStyle w:val="VerbatimChar"/>
        </w:rPr>
        <w:t xml:space="preserve">##   n                 250        </w:t>
      </w:r>
      <w:r>
        <w:br w:type="textWrapping"/>
      </w:r>
      <w:r>
        <w:rPr>
          <w:rStyle w:val="VerbatimChar"/>
        </w:rPr>
        <w:t xml:space="preserve">##   primaryFunder (%)            </w:t>
      </w:r>
      <w:r>
        <w:br w:type="textWrapping"/>
      </w:r>
      <w:r>
        <w:rPr>
          <w:rStyle w:val="VerbatimChar"/>
        </w:rPr>
        <w:t xml:space="preserve">##      AETNA            1 ( 0.4) </w:t>
      </w:r>
      <w:r>
        <w:br w:type="textWrapping"/>
      </w:r>
      <w:r>
        <w:rPr>
          <w:rStyle w:val="VerbatimChar"/>
        </w:rPr>
        <w:t xml:space="preserve">##      AHRQ            36 (14.4) </w:t>
      </w:r>
      <w:r>
        <w:br w:type="textWrapping"/>
      </w:r>
      <w:r>
        <w:rPr>
          <w:rStyle w:val="VerbatimChar"/>
        </w:rPr>
        <w:t xml:space="preserve">##      CDC              5 ( 2.0) </w:t>
      </w:r>
      <w:r>
        <w:br w:type="textWrapping"/>
      </w:r>
      <w:r>
        <w:rPr>
          <w:rStyle w:val="VerbatimChar"/>
        </w:rPr>
        <w:t xml:space="preserve">##      GBMOORE          1 ( 0.4) </w:t>
      </w:r>
      <w:r>
        <w:br w:type="textWrapping"/>
      </w:r>
      <w:r>
        <w:rPr>
          <w:rStyle w:val="VerbatimChar"/>
        </w:rPr>
        <w:t xml:space="preserve">##      HRSA             1 ( 0.4) </w:t>
      </w:r>
      <w:r>
        <w:br w:type="textWrapping"/>
      </w:r>
      <w:r>
        <w:rPr>
          <w:rStyle w:val="VerbatimChar"/>
        </w:rPr>
        <w:t xml:space="preserve">##      NIDILRR          4 ( 1.6) </w:t>
      </w:r>
      <w:r>
        <w:br w:type="textWrapping"/>
      </w:r>
      <w:r>
        <w:rPr>
          <w:rStyle w:val="VerbatimChar"/>
        </w:rPr>
        <w:t xml:space="preserve">##      NIH            141 (56.4) </w:t>
      </w:r>
      <w:r>
        <w:br w:type="textWrapping"/>
      </w:r>
      <w:r>
        <w:rPr>
          <w:rStyle w:val="VerbatimChar"/>
        </w:rPr>
        <w:t xml:space="preserve">##      PCORI           23 ( 9.2) </w:t>
      </w:r>
      <w:r>
        <w:br w:type="textWrapping"/>
      </w:r>
      <w:r>
        <w:rPr>
          <w:rStyle w:val="VerbatimChar"/>
        </w:rPr>
        <w:t xml:space="preserve">##      PFIZER           1 ( 0.4) </w:t>
      </w:r>
      <w:r>
        <w:br w:type="textWrapping"/>
      </w:r>
      <w:r>
        <w:rPr>
          <w:rStyle w:val="VerbatimChar"/>
        </w:rPr>
        <w:t xml:space="preserve">##      RRF              1 ( 0.4) </w:t>
      </w:r>
      <w:r>
        <w:br w:type="textWrapping"/>
      </w:r>
      <w:r>
        <w:rPr>
          <w:rStyle w:val="VerbatimChar"/>
        </w:rPr>
        <w:t xml:space="preserve">##      VA              36 (14.4)</w:t>
      </w:r>
    </w:p>
    <w:p>
      <w:pPr>
        <w:pStyle w:val="Heading1"/>
      </w:pPr>
      <w:bookmarkStart w:id="21" w:name="social-ecological-classification"/>
      <w:r>
        <w:t xml:space="preserve">Social-ecological classification</w:t>
      </w:r>
      <w:bookmarkEnd w:id="21"/>
    </w:p>
    <w:p>
      <w:pPr>
        <w:pStyle w:val="Heading2"/>
      </w:pPr>
      <w:bookmarkStart w:id="22" w:name="import-and-data-management"/>
      <w:r>
        <w:t xml:space="preserve">Import and data management</w:t>
      </w:r>
      <w:bookmarkEnd w:id="22"/>
    </w:p>
    <w:p>
      <w:pPr>
        <w:pStyle w:val="SourceCode"/>
      </w:pPr>
      <w:r>
        <w:rPr>
          <w:rStyle w:val="NormalTok"/>
        </w:rPr>
        <w:t xml:space="preserve">SEM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srRecentIDs-SEMclassified-02-10-2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Ori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t rid of the three that should not have been includ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want to do programatically rather than deleting from excel fil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ject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jec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records that are NOT not applic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ot.Applicab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bine more granular levels of the SEM classific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uring coding, it was very difficult to distinguish and for both display purposes and data confidence we are combining the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o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divid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person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people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a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Organization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places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oli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olic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policy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variables that are not needed for analysi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crip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t.Applicab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from 'wide' dataset to 'long' dataset because some projects targeted more than 1 of the 3 levels</w:t>
      </w:r>
      <w:r>
        <w:br w:type="textWrapping"/>
      </w:r>
      <w:r>
        <w:rPr>
          <w:rStyle w:val="NormalTok"/>
        </w:rPr>
        <w:t xml:space="preserve">SEM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ing from wide to lo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From, Level, people, places, polic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nly want the projectID and the 'level', which contains either people/places/polic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Leve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those rows where the people/places/policy variable exis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me are NA because of the wide-long convers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a factor variable that will be the facet for future dot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information in the label that will show up in the facet description in the plot - se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Mavgs dataset printed later for these numb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peo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2pla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3polic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peop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dividual &amp; Interperson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g= $353,231   n=14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2pla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rganizational &amp; Commun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g= $315,272   n=5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3poli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li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g= $286,938   n=13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ake the level variable name more informativ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 =</w:t>
      </w:r>
      <w:r>
        <w:rPr>
          <w:rStyle w:val="NormalTok"/>
        </w:rPr>
        <w:t xml:space="preserve"> Level) </w:t>
      </w:r>
      <w:r>
        <w:br w:type="textWrapping"/>
      </w:r>
      <w:r>
        <w:br w:type="textWrapping"/>
      </w:r>
      <w:r>
        <w:rPr>
          <w:rStyle w:val="CommentTok"/>
        </w:rPr>
        <w:t xml:space="preserve"># identify how many of the 3 levels a project targeted</w:t>
      </w:r>
      <w:r>
        <w:br w:type="textWrapping"/>
      </w:r>
      <w:r>
        <w:rPr>
          <w:rStyle w:val="CommentTok"/>
        </w:rPr>
        <w:t xml:space="preserve"># this will be used to split the funding up later, so that we are not double counting any dollars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projectI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ject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dentify how many rows there a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br w:type="textWrapping"/>
      </w:r>
      <w:r>
        <w:rPr>
          <w:rStyle w:val="CommentTok"/>
        </w:rPr>
        <w:t xml:space="preserve"># add that number variable to the SEMlong dataset</w:t>
      </w:r>
      <w:r>
        <w:br w:type="textWrapping"/>
      </w:r>
      <w:r>
        <w:rPr>
          <w:rStyle w:val="NormalTok"/>
        </w:rPr>
        <w:t xml:space="preserve">SEM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Mlong, tm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merge on funding from the hsrRecent dataset</w:t>
      </w:r>
      <w:r>
        <w:br w:type="textWrapping"/>
      </w:r>
      <w:r>
        <w:rPr>
          <w:rStyle w:val="NormalTok"/>
        </w:rPr>
        <w:t xml:space="preserve">SEM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Mlong, </w:t>
      </w:r>
      <w:r>
        <w:br w:type="textWrapping"/>
      </w:r>
      <w:r>
        <w:rPr>
          <w:rStyle w:val="NormalTok"/>
        </w:rPr>
        <w:t xml:space="preserve">                     hsrRe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avgYearlyFunding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create the final dataset for graphs</w:t>
      </w:r>
      <w:r>
        <w:br w:type="textWrapping"/>
      </w:r>
      <w:r>
        <w:rPr>
          <w:rStyle w:val="NormalTok"/>
        </w:rPr>
        <w:t xml:space="preserve">SEM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long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project is an very big outlier - the GRADE stud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udget for 2012 is listed as 23,000,000 (23 million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ject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3570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 NS manual classification -1 denotes missing funding after searching NIH reporter,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 make sure those are not includ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gYearlyFund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ivide avgYearlyFunding equally among levels target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probably underestimates the difference between each of the 3 levels, becau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dividual/interpersonal aims (probably) require more funding that comm/org or polic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YearlyFunding =</w:t>
      </w:r>
      <w:r>
        <w:rPr>
          <w:rStyle w:val="NormalTok"/>
        </w:rPr>
        <w:t xml:space="preserve"> avgYearlyFund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Mav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grap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he mean (primary), median (sensitivity), and total 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YearlyFunding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gYearlyFunding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Mavgs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EM                                                     mean total median</w:t>
      </w:r>
      <w:r>
        <w:br w:type="textWrapping"/>
      </w:r>
      <w:r>
        <w:rPr>
          <w:rStyle w:val="VerbatimChar"/>
        </w:rPr>
        <w:t xml:space="preserve">##   &lt;fct&gt;                                                  &lt;dbl&gt; &lt;int&gt;  &lt;dbl&gt;</w:t>
      </w:r>
      <w:r>
        <w:br w:type="textWrapping"/>
      </w:r>
      <w:r>
        <w:rPr>
          <w:rStyle w:val="VerbatimChar"/>
        </w:rPr>
        <w:t xml:space="preserve">## 1 "Individual &amp; Interpersonal \n avg= $353,231   n=14~ 353231.   147 2.99e5</w:t>
      </w:r>
      <w:r>
        <w:br w:type="textWrapping"/>
      </w:r>
      <w:r>
        <w:rPr>
          <w:rStyle w:val="VerbatimChar"/>
        </w:rPr>
        <w:t xml:space="preserve">## 2 "Organizational &amp; Community \n avg= $315,272   n=55" 315272.    55 2.43e5</w:t>
      </w:r>
      <w:r>
        <w:br w:type="textWrapping"/>
      </w:r>
      <w:r>
        <w:rPr>
          <w:rStyle w:val="VerbatimChar"/>
        </w:rPr>
        <w:t xml:space="preserve">## 3 "Policy \n avg= $286,938   n=13"                     286938.    13 2.57e5</w:t>
      </w:r>
    </w:p>
    <w:p>
      <w:pPr>
        <w:pStyle w:val="SourceCode"/>
      </w:pPr>
      <w:r>
        <w:rPr>
          <w:rStyle w:val="NormalTok"/>
        </w:rPr>
        <w:t xml:space="preserve">SEMmiss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now, we just want to examine how many we are missing funding info for - for cap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gYearlyFunding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number of miss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Mmissing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SEM                                                   numMissing</w:t>
      </w:r>
      <w:r>
        <w:br w:type="textWrapping"/>
      </w:r>
      <w:r>
        <w:rPr>
          <w:rStyle w:val="VerbatimChar"/>
        </w:rPr>
        <w:t xml:space="preserve">##   &lt;fct&gt;                                                      &lt;int&gt;</w:t>
      </w:r>
      <w:r>
        <w:br w:type="textWrapping"/>
      </w:r>
      <w:r>
        <w:rPr>
          <w:rStyle w:val="VerbatimChar"/>
        </w:rPr>
        <w:t xml:space="preserve">## 1 "Individual &amp; Interpersonal \n avg= $353,231   n=147"         29</w:t>
      </w:r>
      <w:r>
        <w:br w:type="textWrapping"/>
      </w:r>
      <w:r>
        <w:rPr>
          <w:rStyle w:val="VerbatimChar"/>
        </w:rPr>
        <w:t xml:space="preserve">## 2 "Organizational &amp; Community \n avg= $315,272   n=55"          15</w:t>
      </w:r>
      <w:r>
        <w:br w:type="textWrapping"/>
      </w:r>
      <w:r>
        <w:rPr>
          <w:rStyle w:val="VerbatimChar"/>
        </w:rPr>
        <w:t xml:space="preserve">## 3 "Policy \n avg= $286,938   n=13"                               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SEMOrig, SEM, tmp, SEMlong, SEMavgs, SEMmissing)</w:t>
      </w:r>
    </w:p>
    <w:p>
      <w:pPr>
        <w:pStyle w:val="Heading2"/>
      </w:pPr>
      <w:bookmarkStart w:id="23" w:name="visualization"/>
      <w:r>
        <w:t xml:space="preserve">Visualization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M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YearlyFunding, </w:t>
      </w:r>
      <w:r>
        <w:rPr>
          <w:rStyle w:val="CommentTok"/>
        </w:rPr>
        <w:t xml:space="preserve"># avg funding on the x-axis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), </w:t>
      </w:r>
      <w:r>
        <w:rPr>
          <w:rStyle w:val="CommentTok"/>
        </w:rPr>
        <w:t xml:space="preserve"># color (OUTLINE) dots by the three SEM levels (reversing, so policy is on top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ll (INSIDE) dots by the three SEM levels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use JAMA color scheme for the outline and fill colo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sc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r_jam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sc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jam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isplay separate graph for each of the three SEM lev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emo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acet_rep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), </w:t>
      </w:r>
      <w:r>
        <w:rPr>
          <w:rStyle w:val="CommentTok"/>
        </w:rPr>
        <w:t xml:space="preserve"># again, reversing so policy is on top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ack on top of each other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epeat.tick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 want an x-axis shown for each facet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formative labels and captions, etc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igure 1: Distribution of average yearly funding of included projec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The majority of projects focused on on lower 'levels' of the social ecological model, and on average, those projects received more funding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Notes: Projects were classified into levels of the social-ecological model by study team members. One researcher classified all 250 studies, two researchers each reviewed a random </w:t>
      </w:r>
      <w:r>
        <w:br w:type="textWrapping"/>
      </w:r>
      <w:r>
        <w:rPr>
          <w:rStyle w:val="StringTok"/>
        </w:rPr>
        <w:t xml:space="preserve">       10%. The model was not applicable to 20/250 studies. Figure excludes studies with missing funding resources: 29 (indiv/inter), 15 (org/comm), and 5 (policy). If a study targeted more </w:t>
      </w:r>
      <w:r>
        <w:br w:type="textWrapping"/>
      </w:r>
      <w:r>
        <w:rPr>
          <w:rStyle w:val="StringTok"/>
        </w:rPr>
        <w:t xml:space="preserve">       than one level, average funding is divided equally among levels. Median funding amounts: $298,941 (indiv/inter), $243,270 (org/comm), $257,178 (policy). Total n (included + excluded) </w:t>
      </w:r>
      <w:r>
        <w:br w:type="textWrapping"/>
      </w:r>
      <w:r>
        <w:rPr>
          <w:rStyle w:val="StringTok"/>
        </w:rPr>
        <w:t xml:space="preserve">       do not add to 230 because studies could examine 1+ level of the social ecological model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imple black and white the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lter specific theme elements, like font size and alignm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mat the x-axis to look like dolla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FINALLY, add the data via a dotplot. I have adjusted the sizes and binwidth iteratively until I like the sizing in the exported graph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t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save as both vector and raster formats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1-SEM-funding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1-SEM-funding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EMgraph)</w:t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Fig-1-SEM-funding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858000" cy="5299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Fig-1-SEM-fund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29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mesh-concept-network"/>
      <w:r>
        <w:t xml:space="preserve">MeSH concept network</w:t>
      </w:r>
      <w:bookmarkEnd w:id="25"/>
    </w:p>
    <w:p>
      <w:pPr>
        <w:pStyle w:val="Heading2"/>
      </w:pPr>
      <w:bookmarkStart w:id="26" w:name="X091ef5fc4ca70c6b92347c3b1a5fced0937795a"/>
      <w:r>
        <w:t xml:space="preserve">MeSH cleaning and classification into concepts</w:t>
      </w:r>
      <w:bookmarkEnd w:id="26"/>
    </w:p>
    <w:p>
      <w:pPr>
        <w:pStyle w:val="FirstParagraph"/>
      </w:pPr>
      <w:r>
        <w:t xml:space="preserve">Get a nice dataset of MeSH terms that are simplified.</w:t>
      </w:r>
    </w:p>
    <w:p>
      <w:pPr>
        <w:pStyle w:val="SourceCode"/>
      </w:pPr>
      <w:r>
        <w:rPr>
          <w:rStyle w:val="NormalTok"/>
        </w:rPr>
        <w:t xml:space="preserve">me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cusing on the mesh headings for each projec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MeshHead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railing characters like "&lt;/li&gt; &lt;li&gt;"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Trim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MeshHeading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istV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eshHeading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&lt;/li&gt; &lt;li&gt;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umMe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listV2, length))</w:t>
      </w:r>
      <w:r>
        <w:br w:type="textWrapping"/>
      </w:r>
      <w:r>
        <w:br w:type="textWrapping"/>
      </w:r>
      <w:r>
        <w:rPr>
          <w:rStyle w:val="CommentTok"/>
        </w:rPr>
        <w:t xml:space="preserve"># distribution of mesh terms in each research projec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Me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9 10 11 12 13 14 15 16 17 18 19 20 21 22 23 24 25 26 </w:t>
      </w:r>
      <w:r>
        <w:br w:type="textWrapping"/>
      </w:r>
      <w:r>
        <w:rPr>
          <w:rStyle w:val="VerbatimChar"/>
        </w:rPr>
        <w:t xml:space="preserve">##  2  3  3  8 16 23 30 31 27 32 18 15 16 15  5  1  4  1</w:t>
      </w:r>
    </w:p>
    <w:p>
      <w:pPr>
        <w:pStyle w:val="SourceCode"/>
      </w:pPr>
      <w:r>
        <w:rPr>
          <w:rStyle w:val="NormalTok"/>
        </w:rPr>
        <w:t xml:space="preserve">me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parate this trimmed mesh term into new columns named A-Z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26 is the max number of mesh terms, so alphabet works nicely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meshTrimmed, </w:t>
      </w:r>
      <w:r>
        <w:rPr>
          <w:rStyle w:val="DataTypeTok"/>
        </w:rPr>
        <w:t xml:space="preserve">into=</w:t>
      </w:r>
      <w:r>
        <w:rPr>
          <w:rStyle w:val="NormalTok"/>
        </w:rPr>
        <w:t xml:space="preserve">LETTERS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this separator was determined by looking at the data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&lt;/li&gt; &lt;li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he mesh heading variable where all mesh terms are stored now that they are spl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hHeading)</w:t>
      </w:r>
    </w:p>
    <w:p>
      <w:pPr>
        <w:pStyle w:val="SourceCode"/>
      </w:pPr>
      <w:r>
        <w:rPr>
          <w:rStyle w:val="VerbatimChar"/>
        </w:rPr>
        <w:t xml:space="preserve">## Warning: Expected 26 pieces. Missing pieces filled with `NA` in 249 rows</w:t>
      </w:r>
      <w:r>
        <w:br w:type="textWrapping"/>
      </w:r>
      <w:r>
        <w:rPr>
          <w:rStyle w:val="VerbatimChar"/>
        </w:rPr>
        <w:t xml:space="preserve">## [1, 2, 3, 4, 5, 7, 8, 9, 10, 11, 12, 13, 14, 15, 16, 17, 18, 19, 20,</w:t>
      </w:r>
      <w:r>
        <w:br w:type="textWrapping"/>
      </w:r>
      <w:r>
        <w:rPr>
          <w:rStyle w:val="VerbatimChar"/>
        </w:rPr>
        <w:t xml:space="preserve">## 21, ...].</w:t>
      </w:r>
    </w:p>
    <w:p>
      <w:pPr>
        <w:pStyle w:val="SourceCode"/>
      </w:pPr>
      <w:r>
        <w:rPr>
          <w:rStyle w:val="NormalTok"/>
        </w:rPr>
        <w:t xml:space="preserve">mesh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from wide dataset to long datase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etter, MeSH, 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Z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his, we don't actually care about the numb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t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the rows that are NA (induced by the separate function used abov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S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se next couple steps work to clean up the mesh terms with qualifi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akes words like "Diabetes Mellitus /* prevention &amp; control &lt;/li&gt; /*management"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makes two words - Diabetes Mellitus: prevention and contro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Diabetes Mellitus: managem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/li&gt;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/li&gt;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parate those complex individual mesh word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 know to use four because there are max three qualifiers, plus the first wor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r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/li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irst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rim the asterisks and slash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paste function here just used to look for a couple different patterns at a ti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before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fter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after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cond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second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hird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third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urth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fourth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Warning: Expected 4 pieces. Missing pieces filled with `NA` in 4259</w:t>
      </w:r>
      <w:r>
        <w:br w:type="textWrapping"/>
      </w:r>
      <w:r>
        <w:rPr>
          <w:rStyle w:val="VerbatimChar"/>
        </w:rPr>
        <w:t xml:space="preserve">## rows [1, 2, 3, 4, 5, 6, 7, 8, 9, 10, 11, 12, 13, 14, 15, 16, 17, 18, 19,</w:t>
      </w:r>
      <w:r>
        <w:br w:type="textWrapping"/>
      </w:r>
      <w:r>
        <w:rPr>
          <w:rStyle w:val="VerbatimChar"/>
        </w:rPr>
        <w:t xml:space="preserve">## 20, ...].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3310 rows</w:t>
      </w:r>
      <w:r>
        <w:br w:type="textWrapping"/>
      </w:r>
      <w:r>
        <w:rPr>
          <w:rStyle w:val="VerbatimChar"/>
        </w:rPr>
        <w:t xml:space="preserve">## [2, 3, 4, 5, 6, 7, 9, 11, 12, 13, 16, 17, 18, 19, 20, 21, 22, 23, 24,</w:t>
      </w:r>
      <w:r>
        <w:br w:type="textWrapping"/>
      </w:r>
      <w:r>
        <w:rPr>
          <w:rStyle w:val="VerbatimChar"/>
        </w:rPr>
        <w:t xml:space="preserve">## 25, ...].</w:t>
      </w:r>
    </w:p>
    <w:p>
      <w:pPr>
        <w:pStyle w:val="SourceCode"/>
      </w:pPr>
      <w:r>
        <w:rPr>
          <w:rStyle w:val="CommentTok"/>
        </w:rPr>
        <w:t xml:space="preserve"># now if a given mesh word (remember, this dataset is in long form) does not have qualifiers, it's good as is</w:t>
      </w:r>
      <w:r>
        <w:br w:type="textWrapping"/>
      </w:r>
      <w:r>
        <w:rPr>
          <w:rStyle w:val="NormalTok"/>
        </w:rPr>
        <w:t xml:space="preserve">meshNoQualif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OTH flags must be fals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ag1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g2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name the word to be called MeS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=</w:t>
      </w:r>
      <w:r>
        <w:rPr>
          <w:rStyle w:val="NormalTok"/>
        </w:rPr>
        <w:t xml:space="preserve">befor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just needed variab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MeSH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for the mesh terms that do have qualifiers</w:t>
      </w:r>
      <w:r>
        <w:br w:type="textWrapping"/>
      </w:r>
      <w:r>
        <w:rPr>
          <w:rStyle w:val="NormalTok"/>
        </w:rPr>
        <w:t xml:space="preserve">meshQualif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either flag needs to be tru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ag1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g2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-append the mesh qualifiers to the original word (called 'before'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creates the multiple terms we need based on qualifi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(This is unnecessary since we work with the simplified mesh terms anyways...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afte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sh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second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sh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third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sh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fourth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just the new mesh term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mesh1, mesh2, mesh3, mesh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o long data format again (long x2!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1, v2, mesh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sh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unnecessary vars and rename to be MeS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=</w:t>
      </w:r>
      <w:r>
        <w:rPr>
          <w:rStyle w:val="NormalTok"/>
        </w:rPr>
        <w:t xml:space="preserve">v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ppend the qualifier and no qualifier datasets into one large dataset</w:t>
      </w:r>
      <w:r>
        <w:br w:type="textWrapping"/>
      </w:r>
      <w:r>
        <w:rPr>
          <w:rStyle w:val="CommentTok"/>
        </w:rPr>
        <w:t xml:space="preserve"># this dataset has just projectID and cleaned up mesh terms</w:t>
      </w:r>
      <w:r>
        <w:br w:type="textWrapping"/>
      </w:r>
      <w:r>
        <w:rPr>
          <w:rStyle w:val="NormalTok"/>
        </w:rPr>
        <w:t xml:space="preserve">mesh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eshNoQualifiers, meshQualifiers)</w:t>
      </w:r>
      <w:r>
        <w:br w:type="textWrapping"/>
      </w:r>
      <w:r>
        <w:br w:type="textWrapping"/>
      </w:r>
      <w:r>
        <w:rPr>
          <w:rStyle w:val="CommentTok"/>
        </w:rPr>
        <w:t xml:space="preserve"># now simplify those mesh terms</w:t>
      </w:r>
      <w:r>
        <w:br w:type="textWrapping"/>
      </w:r>
      <w:r>
        <w:rPr>
          <w:rStyle w:val="NormalTok"/>
        </w:rPr>
        <w:t xml:space="preserve">mesh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ean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everything about the ":"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Sim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 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eS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t rid of NA's induced by the transpos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SH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is a key dataset - subsets to only MeSH terms that occur more than 2 times </w:t>
      </w:r>
      <w:r>
        <w:br w:type="textWrapping"/>
      </w:r>
      <w:r>
        <w:rPr>
          <w:rStyle w:val="CommentTok"/>
        </w:rPr>
        <w:t xml:space="preserve"># this gets entered into the classification code </w:t>
      </w:r>
      <w:r>
        <w:br w:type="textWrapping"/>
      </w:r>
      <w:r>
        <w:rPr>
          <w:rStyle w:val="NormalTok"/>
        </w:rPr>
        <w:t xml:space="preserve">meshSimpleRedu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ean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simplified mesh term from abov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HSimp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how many times it occurr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occurrence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those that are not missing (redundant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SHSimp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t rid of the Humans mesh term - all are tagged with 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SHSimpl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Huma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simplified mesh terms that occur 3 or more tim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SHoccurrenc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, meshLong, meshNoQualifiers, meshQualifiers)</w:t>
      </w:r>
    </w:p>
    <w:p>
      <w:pPr>
        <w:pStyle w:val="FirstParagraph"/>
      </w:pPr>
      <w:r>
        <w:t xml:space="preserve">Classify MeSH terms into broader concepts.</w:t>
      </w:r>
      <w:r>
        <w:t xml:space="preserve"> </w:t>
      </w:r>
      <w:hyperlink w:anchor="concepts">
        <w:r>
          <w:rPr>
            <w:rStyle w:val="Hyperlink"/>
          </w:rPr>
          <w:t xml:space="preserve">See the appendix code for granular classification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nd now finally we can aggregate these simple mesh terms into larger CONCEPTS </w:t>
      </w:r>
      <w:r>
        <w:br w:type="textWrapping"/>
      </w:r>
      <w:r>
        <w:rPr>
          <w:rStyle w:val="CommentTok"/>
        </w:rPr>
        <w:t xml:space="preserve"># see the classification code for the vectors that define what words go in to specific concepts</w:t>
      </w:r>
      <w:r>
        <w:br w:type="textWrapping"/>
      </w:r>
      <w:r>
        <w:rPr>
          <w:rStyle w:val="NormalTok"/>
        </w:rPr>
        <w:t xml:space="preserve">meshClassifi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SimpleRedu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abetes Typ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most too general, will likely be dropped later because MANY articles are tagged with it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Mellit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eneral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-type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Mellitus, Type 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ype 1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Mellitus, Type 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ype 2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, Gestation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station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ated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Prediabetic St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e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Complicatio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mplic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IRAT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espirator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Kidne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orbiditie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ONCOMORB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ronic Disea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morbid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O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diovascul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oo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ess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GLUCO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oodGlucose/Insu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LIPI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oo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ipids"</w:t>
      </w:r>
      <w:r>
        <w:rPr>
          <w:rStyle w:val="NormalTok"/>
        </w:rPr>
        <w:t xml:space="preserve">,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ther potentially related diseases/issue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lee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TE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steoarthrit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isk factor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igh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igh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o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TALHEAL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n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A/Exercise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pulation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ER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Veter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     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ildre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dolescentY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lde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dults"</w:t>
      </w:r>
      <w:r>
        <w:rPr>
          <w:rStyle w:val="NormalTok"/>
        </w:rPr>
        <w:t xml:space="preserve">, </w:t>
      </w:r>
      <w:r>
        <w:br w:type="textWrapping"/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egiv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AB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bl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ers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fric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AN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spani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meric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ativ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I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si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OR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nor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op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rb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R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ur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S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cc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IVE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liv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ua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ati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nte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ARIT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pari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GRAPH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ograph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S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isi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uppo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Telemedicin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elemedic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U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ntinu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ADHE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cati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dher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dividu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PERSON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person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mmun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olicyFoc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COMMPR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ealthCom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omo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REPREVEN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imaryCar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e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R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sur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H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ealth Record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cluding Electron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Health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com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ospi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pati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S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ography/G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CTICIONE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acticion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GNA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egnan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ULAT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mbulator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utpati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call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Underserved Are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BM o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uidelin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ogra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velop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ual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mprov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s related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C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ATION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bservation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OMICSMETRIC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conomic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conometr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HINELEARNINGREL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chineLearning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ATI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ualitativ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PSYCH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urvey Desig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sychometr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ALY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alysis Methods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nder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DD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DD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HR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HRQ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D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H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zUnclassifi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SHSimple, Classifi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lassification)</w:t>
      </w:r>
      <w:r>
        <w:br w:type="textWrapping"/>
      </w:r>
      <w:r>
        <w:br w:type="textWrapping"/>
      </w:r>
      <w:r>
        <w:rPr>
          <w:rStyle w:val="CommentTok"/>
        </w:rPr>
        <w:t xml:space="preserve"># not necessary anymore, just output this to show the team what words were unclassified</w:t>
      </w:r>
      <w:r>
        <w:br w:type="textWrapping"/>
      </w:r>
      <w:r>
        <w:rPr>
          <w:rStyle w:val="CommentTok"/>
        </w:rPr>
        <w:t xml:space="preserve">#write.csv(filter(meshClassified, Classification=="zUnclassified"), file="output/meshUnclassified.csv", row.names = FALSE)  </w:t>
      </w:r>
      <w:r>
        <w:br w:type="textWrapping"/>
      </w:r>
      <w:r>
        <w:br w:type="textWrapping"/>
      </w:r>
      <w:r>
        <w:rPr>
          <w:rStyle w:val="CommentTok"/>
        </w:rPr>
        <w:t xml:space="preserve"># get rid of all the mesh classifications</w:t>
      </w:r>
      <w:r>
        <w:br w:type="textWrapping"/>
      </w:r>
      <w:r>
        <w:rPr>
          <w:rStyle w:val="NormalTok"/>
        </w:rPr>
        <w:t xml:space="preserve">gda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hsrRecent, meshCleaned, meshSimpleReduced, meshClassified, </w:t>
      </w:r>
      <w:r>
        <w:rPr>
          <w:rStyle w:val="DataTypeTok"/>
        </w:rPr>
        <w:t xml:space="preserve">su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create-network-data"/>
      <w:r>
        <w:t xml:space="preserve">Create network data</w:t>
      </w:r>
      <w:bookmarkEnd w:id="27"/>
    </w:p>
    <w:p>
      <w:pPr>
        <w:pStyle w:val="FirstParagraph"/>
      </w:pPr>
      <w:r>
        <w:t xml:space="preserve">Using classified concepts, create vertices and edges for MeSH concept network</w:t>
      </w:r>
    </w:p>
    <w:p>
      <w:pPr>
        <w:pStyle w:val="SourceCode"/>
      </w:pPr>
      <w:r>
        <w:rPr>
          <w:rStyle w:val="CommentTok"/>
        </w:rPr>
        <w:t xml:space="preserve"># merge the classifications onto the full dataset of cleaned mesh terms</w:t>
      </w:r>
      <w:r>
        <w:br w:type="textWrapping"/>
      </w:r>
      <w:r>
        <w:rPr>
          <w:rStyle w:val="CommentTok"/>
        </w:rPr>
        <w:t xml:space="preserve"># for each individual mesh term, merge based on the simple version</w:t>
      </w:r>
      <w:r>
        <w:br w:type="textWrapping"/>
      </w:r>
      <w:r>
        <w:rPr>
          <w:rStyle w:val="CommentTok"/>
        </w:rPr>
        <w:t xml:space="preserve"># that is linked to the concept classification</w:t>
      </w:r>
      <w:r>
        <w:br w:type="textWrapping"/>
      </w:r>
      <w:r>
        <w:rPr>
          <w:rStyle w:val="NormalTok"/>
        </w:rPr>
        <w:t xml:space="preserve">mesh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eshCleaned, </w:t>
      </w:r>
      <w:r>
        <w:br w:type="textWrapping"/>
      </w:r>
      <w:r>
        <w:rPr>
          <w:rStyle w:val="NormalTok"/>
        </w:rPr>
        <w:t xml:space="preserve">                       meshClassified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Simp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shClassOnly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eshTot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rows that had a classification (which means they had &gt;2 occurrences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assific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unnecessary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HSimp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distinct rows - so deletes duplicate classifications within the same projectI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ke the 'nodelist' for the network - list of all the vertices/dots</w:t>
      </w:r>
      <w:r>
        <w:br w:type="textWrapping"/>
      </w:r>
      <w:r>
        <w:rPr>
          <w:rStyle w:val="NormalTok"/>
        </w:rPr>
        <w:t xml:space="preserve">mesh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assOnl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unique classific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ifi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how many times it occur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CommentTok"/>
        </w:rPr>
        <w:t xml:space="preserve"># we can do this now, it's alright</w:t>
      </w:r>
      <w:r>
        <w:br w:type="textWrapping"/>
      </w:r>
      <w:r>
        <w:rPr>
          <w:rStyle w:val="CommentTok"/>
        </w:rPr>
        <w:t xml:space="preserve"># the edge list manipulations below don't induce any isolates, I checked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we can start making the edgelist for the network</w:t>
      </w:r>
      <w:r>
        <w:br w:type="textWrapping"/>
      </w:r>
      <w:r>
        <w:rPr>
          <w:rStyle w:val="NormalTok"/>
        </w:rPr>
        <w:t xml:space="preserve">mesh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assOnl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within each project I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jec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a running variable for the classifications to use when transpos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o back to wide form (needed for linkages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Classification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join that wide dataset back to the dataset with unique mesh terms only</w:t>
      </w:r>
      <w:r>
        <w:br w:type="textWrapping"/>
      </w:r>
      <w:r>
        <w:rPr>
          <w:rStyle w:val="CommentTok"/>
        </w:rPr>
        <w:t xml:space="preserve"># for one project with 3 mesh terms, now looks like this: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mesh1 mesh1 mesh2 mesh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mesh2 mesh1 mesh2 mesh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mesh3 mesh1 mesh2 mesh3</w:t>
      </w:r>
      <w:r>
        <w:br w:type="textWrapping"/>
      </w:r>
      <w:r>
        <w:rPr>
          <w:rStyle w:val="NormalTok"/>
        </w:rPr>
        <w:t xml:space="preserve">t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eshClassOnly, </w:t>
      </w:r>
      <w:r>
        <w:br w:type="textWrapping"/>
      </w:r>
      <w:r>
        <w:rPr>
          <w:rStyle w:val="NormalTok"/>
        </w:rPr>
        <w:t xml:space="preserve">                  meshWide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can now be used to make an 'edgelist'</w:t>
      </w:r>
      <w:r>
        <w:br w:type="textWrapping"/>
      </w:r>
      <w:r>
        <w:rPr>
          <w:rStyle w:val="NormalTok"/>
        </w:rPr>
        <w:t xml:space="preserve">meshEd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ranspose so that EACH linkage is its own row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l the merged classification 'class2'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lnum, class2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the original classification should be named class1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1 =</w:t>
      </w:r>
      <w:r>
        <w:rPr>
          <w:rStyle w:val="NormalTok"/>
        </w:rPr>
        <w:t xml:space="preserve"> Classifi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colnu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ln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induced NAs from gath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ass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ass2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self loop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unique linka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1, class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how many times that linkage occurr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weigh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rrange for nicenes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lass1, class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linkages/connections that occured in more than 3 projec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weigh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ne issue that isn't fixed</w:t>
      </w:r>
      <w:r>
        <w:br w:type="textWrapping"/>
      </w:r>
      <w:r>
        <w:rPr>
          <w:rStyle w:val="CommentTok"/>
        </w:rPr>
        <w:t xml:space="preserve"># a-b and b-a linkages are still in here -- that's ok, we will fix this in the next step </w:t>
      </w:r>
      <w:r>
        <w:br w:type="textWrapping"/>
      </w:r>
      <w:r>
        <w:rPr>
          <w:rStyle w:val="CommentTok"/>
        </w:rPr>
        <w:t xml:space="preserve"># wouldn't even be a big deal if we didn't fix it, since for visualization purposes our edges would lay on top of each other</w:t>
      </w:r>
      <w:r>
        <w:br w:type="textWrapping"/>
      </w:r>
      <w:r>
        <w:rPr>
          <w:rStyle w:val="CommentTok"/>
        </w:rPr>
        <w:t xml:space="preserve"># only thing it would affect is the community detection algorithm, and it would be consistent across all edge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ust need the mesh edges and mesh nodes datasets now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ClassOnly, meshWide, tmp1, meshClassified, meshSimpleReduced, meshCleaned)</w:t>
      </w:r>
    </w:p>
    <w:p>
      <w:pPr>
        <w:pStyle w:val="Heading2"/>
      </w:pPr>
      <w:bookmarkStart w:id="28" w:name="detect-network-subgroups"/>
      <w:r>
        <w:t xml:space="preserve">Detect network subgroups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networ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phlayouts)</w:t>
      </w:r>
      <w:r>
        <w:br w:type="textWrapping"/>
      </w:r>
      <w:r>
        <w:br w:type="textWrapping"/>
      </w:r>
      <w:r>
        <w:rPr>
          <w:rStyle w:val="CommentTok"/>
        </w:rPr>
        <w:t xml:space="preserve"># create our igraph object!</w:t>
      </w:r>
      <w:r>
        <w:br w:type="textWrapping"/>
      </w:r>
      <w:r>
        <w:rPr>
          <w:rStyle w:val="NormalTok"/>
        </w:rPr>
        <w:t xml:space="preserve">mesh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meshEdges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vertices =</w:t>
      </w:r>
      <w:r>
        <w:rPr>
          <w:rStyle w:val="NormalTok"/>
        </w:rPr>
        <w:t xml:space="preserve"> meshNodes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Nodes, meshEdges)</w:t>
      </w:r>
      <w:r>
        <w:br w:type="textWrapping"/>
      </w:r>
      <w:r>
        <w:br w:type="textWrapping"/>
      </w:r>
      <w:r>
        <w:rPr>
          <w:rStyle w:val="CommentTok"/>
        </w:rPr>
        <w:t xml:space="preserve"># simplify to remove the duplicate a-b and b-a linkages</w:t>
      </w:r>
      <w:r>
        <w:br w:type="textWrapping"/>
      </w:r>
      <w:r>
        <w:rPr>
          <w:rStyle w:val="CommentTok"/>
        </w:rPr>
        <w:t xml:space="preserve"># specifying to take the average edgeweight of each simplified link pair, which should be the average of two identical numbers</w:t>
      </w:r>
      <w:r>
        <w:br w:type="textWrapping"/>
      </w:r>
      <w:r>
        <w:rPr>
          <w:rStyle w:val="NormalTok"/>
        </w:rPr>
        <w:t xml:space="preserve">meshGraphSi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meshGraph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remove.multip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edge.attr.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Graph)</w:t>
      </w:r>
      <w:r>
        <w:br w:type="textWrapping"/>
      </w:r>
      <w:r>
        <w:br w:type="textWrapping"/>
      </w:r>
      <w:r>
        <w:rPr>
          <w:rStyle w:val="CommentTok"/>
        </w:rPr>
        <w:t xml:space="preserve"># remove nodes/concepts that are too broad and/or connected to be useful</w:t>
      </w:r>
      <w:r>
        <w:br w:type="textWrapping"/>
      </w:r>
      <w:r>
        <w:rPr>
          <w:rStyle w:val="NormalTok"/>
        </w:rPr>
        <w:t xml:space="preserve">meshGraphSimple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_subgraph</w:t>
      </w:r>
      <w:r>
        <w:rPr>
          <w:rStyle w:val="NormalTok"/>
        </w:rPr>
        <w:t xml:space="preserve">(meshGraphSimple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ids=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meshGraphSimpl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Unclassifi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ener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Geograph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Outcom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Individu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Progra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velop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HealthCom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omo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DDK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GraphSimple)</w:t>
      </w:r>
      <w:r>
        <w:br w:type="textWrapping"/>
      </w:r>
      <w:r>
        <w:br w:type="textWrapping"/>
      </w:r>
      <w:r>
        <w:rPr>
          <w:rStyle w:val="CommentTok"/>
        </w:rPr>
        <w:t xml:space="preserve"># and now remove the few concepts that become isolated concepts after this</w:t>
      </w:r>
      <w:r>
        <w:br w:type="textWrapping"/>
      </w:r>
      <w:r>
        <w:rPr>
          <w:rStyle w:val="CommentTok"/>
        </w:rPr>
        <w:t xml:space="preserve"># e.g., osteoarthritis</w:t>
      </w:r>
      <w:r>
        <w:br w:type="textWrapping"/>
      </w:r>
      <w:r>
        <w:rPr>
          <w:rStyle w:val="NormalTok"/>
        </w:rPr>
        <w:t xml:space="preserve">meshGraphSimple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_subgraph</w:t>
      </w:r>
      <w:r>
        <w:rPr>
          <w:rStyle w:val="NormalTok"/>
        </w:rPr>
        <w:t xml:space="preserve">(meshGraphSimpleSubset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ids=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meshGraphSimpleSubset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nd now we can detect communities within this network!</w:t>
      </w:r>
      <w:r>
        <w:br w:type="textWrapping"/>
      </w:r>
      <w:r>
        <w:rPr>
          <w:rStyle w:val="CommentTok"/>
        </w:rPr>
        <w:t xml:space="preserve"># only want to run the algorithm on NS laptop for reproducibility</w:t>
      </w:r>
      <w:r>
        <w:br w:type="textWrapping"/>
      </w:r>
      <w:r>
        <w:rPr>
          <w:rStyle w:val="CommentTok"/>
        </w:rPr>
        <w:t xml:space="preserve"># this code is kept in here for transparency, but have commented out since we have final results now</w:t>
      </w:r>
      <w:r>
        <w:br w:type="textWrapping"/>
      </w:r>
      <w:r>
        <w:rPr>
          <w:rStyle w:val="CommentTok"/>
        </w:rPr>
        <w:t xml:space="preserve"># if (Sys.info()[["nodename"]]=="NATSMITH-PC" &amp; file.exists("output/SPINGLASS_RESULTS.Rdata")==FALSE){</w:t>
      </w:r>
      <w:r>
        <w:br w:type="textWrapping"/>
      </w:r>
      <w:r>
        <w:rPr>
          <w:rStyle w:val="CommentTok"/>
        </w:rPr>
        <w:t xml:space="preserve">#   set.seed(28215)</w:t>
      </w:r>
      <w:r>
        <w:br w:type="textWrapping"/>
      </w:r>
      <w:r>
        <w:rPr>
          <w:rStyle w:val="CommentTok"/>
        </w:rPr>
        <w:t xml:space="preserve">#   spgl &lt;- cluster_spinglass(meshGraphSimpleSubset, E(meshGraphSimpleSubset)$eweight, gamma=1.18)</w:t>
      </w:r>
      <w:r>
        <w:br w:type="textWrapping"/>
      </w:r>
      <w:r>
        <w:rPr>
          <w:rStyle w:val="CommentTok"/>
        </w:rPr>
        <w:t xml:space="preserve">#   save(spgl, file="output/SPINGLASS_RESULTS.Rdata")</w:t>
      </w:r>
      <w:r>
        <w:br w:type="textWrapping"/>
      </w:r>
      <w:r>
        <w:rPr>
          <w:rStyle w:val="CommentTok"/>
        </w:rPr>
        <w:t xml:space="preserve"># } else {</w:t>
      </w:r>
      <w:r>
        <w:br w:type="textWrapping"/>
      </w:r>
      <w:r>
        <w:rPr>
          <w:rStyle w:val="CommentTok"/>
        </w:rPr>
        <w:t xml:space="preserve">#   load("output/SPINGLASS_RESULTS.Rdata")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ad the community detection results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SPINGLASS_RESULTS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re were originally 7 communities/themes</w:t>
      </w:r>
      <w:r>
        <w:br w:type="textWrapping"/>
      </w:r>
      <w:r>
        <w:rPr>
          <w:rStyle w:val="KeywordTok"/>
        </w:rPr>
        <w:t xml:space="preserve">sizes</w:t>
      </w:r>
      <w:r>
        <w:rPr>
          <w:rStyle w:val="NormalTok"/>
        </w:rPr>
        <w:t xml:space="preserve">(spgl)</w:t>
      </w:r>
    </w:p>
    <w:p>
      <w:pPr>
        <w:pStyle w:val="SourceCode"/>
      </w:pPr>
      <w:r>
        <w:rPr>
          <w:rStyle w:val="VerbatimChar"/>
        </w:rPr>
        <w:t xml:space="preserve">## Community sizes</w:t>
      </w:r>
      <w:r>
        <w:br w:type="textWrapping"/>
      </w:r>
      <w:r>
        <w:rPr>
          <w:rStyle w:val="VerbatimChar"/>
        </w:rPr>
        <w:t xml:space="preserve">##  1  2  3  4  5  6  7 </w:t>
      </w:r>
      <w:r>
        <w:br w:type="textWrapping"/>
      </w:r>
      <w:r>
        <w:rPr>
          <w:rStyle w:val="VerbatimChar"/>
        </w:rPr>
        <w:t xml:space="preserve">##  5  4 12 13 12  7 10</w:t>
      </w:r>
    </w:p>
    <w:p>
      <w:pPr>
        <w:pStyle w:val="SourceCode"/>
      </w:pPr>
      <w:r>
        <w:rPr>
          <w:rStyle w:val="CommentTok"/>
        </w:rPr>
        <w:t xml:space="preserve"># add these classifications to the network</w:t>
      </w:r>
      <w:r>
        <w:br w:type="textWrapping"/>
      </w:r>
      <w:r>
        <w:rPr>
          <w:rStyle w:val="NormalTok"/>
        </w:rPr>
        <w:t xml:space="preserve">meshGraphSimple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meshGraphSimpleSubset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membership</w:t>
      </w:r>
      <w:r>
        <w:rPr>
          <w:rStyle w:val="NormalTok"/>
        </w:rPr>
        <w:t xml:space="preserve">(spgl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pgl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to do a little data manipulation for final themes and visualization</w:t>
      </w:r>
      <w:r>
        <w:br w:type="textWrapping"/>
      </w:r>
      <w:r>
        <w:rPr>
          <w:rStyle w:val="CommentTok"/>
        </w:rPr>
        <w:t xml:space="preserve"># get nodes and edges</w:t>
      </w:r>
      <w:r>
        <w:br w:type="textWrapping"/>
      </w:r>
      <w:r>
        <w:rPr>
          <w:rStyle w:val="NormalTok"/>
        </w:rPr>
        <w:t xml:space="preserve">tmp1ed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meshGraphSimpleSubset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edg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ithin nodes...</w:t>
      </w:r>
      <w:r>
        <w:br w:type="textWrapping"/>
      </w:r>
      <w:r>
        <w:rPr>
          <w:rStyle w:val="NormalTok"/>
        </w:rPr>
        <w:t xml:space="preserve">tmp1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meshGraphSimpleSubset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verti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just keep the communit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commun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CLASSIFY COMMUNITI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combination was decided upon by NS, KM, and BB in a team meet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riginal communities 2 and 5, and 4 and 7 examine very related concep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 are combined into the same theme for interpretation and visualiz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srCommun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ow create a factor variable with the name of the communit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srComm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srCommunit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cision Suppor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abetes 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1D Management in Children/Y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2D pre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morbidities and Complication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 upweight edges if they are in the same community</w:t>
      </w:r>
      <w:r>
        <w:br w:type="textWrapping"/>
      </w:r>
      <w:r>
        <w:rPr>
          <w:rStyle w:val="CommentTok"/>
        </w:rPr>
        <w:t xml:space="preserve"># join the nodelist to the edgelist - get community designation for the FROM concept</w:t>
      </w:r>
      <w:r>
        <w:br w:type="textWrapping"/>
      </w:r>
      <w:r>
        <w:rPr>
          <w:rStyle w:val="NormalTok"/>
        </w:rPr>
        <w:t xml:space="preserve">tmp2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mp1edges, </w:t>
      </w:r>
      <w:r>
        <w:br w:type="textWrapping"/>
      </w:r>
      <w:r>
        <w:rPr>
          <w:rStyle w:val="NormalTok"/>
        </w:rPr>
        <w:t xml:space="preserve">                       (tmp1no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hsrCommunity))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now repeat, to get community designation for the TO concep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(tmp1no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hsrCommunity)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finally, upweight if the communities are the s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hsrCommunity.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hsrCommunity.y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shGraph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tmp2edges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vertices=</w:t>
      </w:r>
      <w:r>
        <w:rPr>
          <w:rStyle w:val="NormalTok"/>
        </w:rPr>
        <w:t xml:space="preserve">tmp1nodes)</w:t>
      </w:r>
      <w:r>
        <w:br w:type="textWrapping"/>
      </w:r>
      <w:r>
        <w:br w:type="textWrapping"/>
      </w:r>
      <w:r>
        <w:rPr>
          <w:rStyle w:val="CommentTok"/>
        </w:rPr>
        <w:t xml:space="preserve">#rm(meshGraphSimpleSubset, tmp1nodes, tmp1edges, tmp2edges)  </w:t>
      </w:r>
    </w:p>
    <w:p>
      <w:pPr>
        <w:pStyle w:val="Heading2"/>
      </w:pPr>
      <w:bookmarkStart w:id="29" w:name="visualization-1"/>
      <w:r>
        <w:t xml:space="preserve">Visualization</w:t>
      </w:r>
      <w:bookmarkEnd w:id="29"/>
    </w:p>
    <w:p>
      <w:pPr>
        <w:pStyle w:val="SourceCode"/>
      </w:pPr>
      <w:r>
        <w:rPr>
          <w:rStyle w:val="CommentTok"/>
        </w:rPr>
        <w:t xml:space="preserve"># ONLY RUN ONCE ON LAPTOP FOR REPRODUCIBILITY</w:t>
      </w:r>
      <w:r>
        <w:br w:type="textWrapping"/>
      </w:r>
      <w:r>
        <w:rPr>
          <w:rStyle w:val="CommentTok"/>
        </w:rPr>
        <w:t xml:space="preserve">#layoutGG = layout_with_fr(meshGraphNew, weights=E(meshGraphNew)$UPweight)</w:t>
      </w:r>
      <w:r>
        <w:br w:type="textWrapping"/>
      </w:r>
      <w:r>
        <w:rPr>
          <w:rStyle w:val="CommentTok"/>
        </w:rPr>
        <w:t xml:space="preserve">#save(layoutGG, file="output/GGNETWORK_LAYOUT.Rdata")</w:t>
      </w:r>
      <w:r>
        <w:br w:type="textWrapping"/>
      </w:r>
      <w:r>
        <w:br w:type="textWrapping"/>
      </w:r>
      <w:r>
        <w:rPr>
          <w:rStyle w:val="CommentTok"/>
        </w:rPr>
        <w:t xml:space="preserve"># load the pre-specified layout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GGNETWORK_LAYOU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ayoutGG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n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5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8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Qual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mprove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Qual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mprove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4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Ambulator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utpati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3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Ambulator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utpati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Geography/G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7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Geography/G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PA/Exerci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7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2.3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76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2.6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Afric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Afric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2.3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EBM o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uidelin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1.3</w:t>
      </w:r>
      <w:r>
        <w:br w:type="textWrapping"/>
      </w:r>
      <w:r>
        <w:br w:type="textWrapping"/>
      </w:r>
      <w:r>
        <w:rPr>
          <w:rStyle w:val="CommentTok"/>
        </w:rPr>
        <w:t xml:space="preserve"># not being lazy, and reordering the NEJM theme colors, also from the ggsci package</w:t>
      </w:r>
      <w:r>
        <w:br w:type="textWrapping"/>
      </w:r>
      <w:r>
        <w:rPr>
          <w:rStyle w:val="CommentTok"/>
        </w:rPr>
        <w:t xml:space="preserve"># need to reorder so that blue and green aren't right next to each other</w:t>
      </w:r>
      <w:r>
        <w:br w:type="textWrapping"/>
      </w:r>
      <w:r>
        <w:rPr>
          <w:rStyle w:val="NormalTok"/>
        </w:rPr>
        <w:t xml:space="preserve">nejm_not_LAZ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orbidities and Complicatio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BC3C29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ecision Suppo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7876B1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iabetes Manag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72B5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1D Management in Children/Y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18727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2D pre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20854EF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23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nd now we can visualize this network, using the layout we just pulled in</w:t>
      </w:r>
      <w:r>
        <w:br w:type="textWrapping"/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meshGraphNew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G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all axes and the legen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lan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odify theme elemnts, font sizes etc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pecify that we want to use the reordered colors specified abov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nejm_not_LAZ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nejm_not_LAZ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lots of informative labels and tit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Diabetes research them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mes were created using a network of linked MeSH terms and parsing highly-connected groups of terms using network analysis. </w:t>
      </w:r>
      <w:r>
        <w:br w:type="textWrapping"/>
      </w:r>
      <w:r>
        <w:rPr>
          <w:rStyle w:val="StringTok"/>
        </w:rPr>
        <w:t xml:space="preserve">      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s: T1D = type 1 diabetes. T2D = type 2 diabetes. Concepts displayed are aggregated MeSH terms. Each MeSH term must have occurred in at least two projects. To be </w:t>
      </w:r>
      <w:r>
        <w:br w:type="textWrapping"/>
      </w:r>
      <w:r>
        <w:rPr>
          <w:rStyle w:val="StringTok"/>
        </w:rPr>
        <w:t xml:space="preserve">       linked, those concepts must have appeared in the same project at least four times. Research themes were derived using the spinglass community detection algorithm in R. </w:t>
      </w:r>
      <w:r>
        <w:br w:type="textWrapping"/>
      </w:r>
      <w:r>
        <w:rPr>
          <w:rStyle w:val="StringTok"/>
        </w:rPr>
        <w:t xml:space="preserve">       Related communities were combined to form five cohesive research themes. Linkages between MeSH terms not shown for interpretability. Dots represent MeSH concepts. </w:t>
      </w:r>
      <w:r>
        <w:br w:type="textWrapping"/>
      </w:r>
      <w:r>
        <w:rPr>
          <w:rStyle w:val="StringTok"/>
        </w:rPr>
        <w:t xml:space="preserve">       Text labels for MeSH concepts are arranged to prevent overlap and are connected to their specific dot/MeSH concept with lines when necessary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now add the network poi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hsrCommF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label those points with the concept n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hsrCommF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p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"rect", xmin = -1.55, xmax = -1, ymin = -0.26, ymax = 0.06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alpha = .2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Comorbiditi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nd Complic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C3C29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5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T1D Managem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You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18727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ecision Suppor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876B1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Community-bas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2D pre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0854E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te we are not graphing the edges because they look awfu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 save as vector and raster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2-concept-network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2-concept-network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everything from memory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object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is is the final figure output from R, and community names are added in post-processing in Adobe Illustrator. This illustrator document is contained in the output folder.</w:t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Fig-2-concept-network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858000" cy="5299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Fig-2-concept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29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appendix-function-code"/>
      <w:r>
        <w:t xml:space="preserve">Appendix: function code</w:t>
      </w:r>
      <w:bookmarkEnd w:id="31"/>
    </w:p>
    <w:p>
      <w:pPr>
        <w:pStyle w:val="Heading2"/>
      </w:pPr>
      <w:bookmarkStart w:id="32" w:name="funder"/>
      <w:r>
        <w:t xml:space="preserve">Classify funders</w:t>
      </w:r>
      <w:bookmarkEnd w:id="32"/>
    </w:p>
    <w:p>
      <w:pPr>
        <w:pStyle w:val="SourceCode"/>
      </w:pPr>
      <w:r>
        <w:rPr>
          <w:rStyle w:val="NormalTok"/>
        </w:rPr>
        <w:t xml:space="preserve">FUNDER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D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INPU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SAList,  </w:t>
      </w:r>
      <w:r>
        <w:rPr>
          <w:rStyle w:val="StringTok"/>
        </w:rPr>
        <w:t xml:space="preserve">"(?&lt;=</w:t>
      </w:r>
      <w:r>
        <w:rPr>
          <w:rStyle w:val="CharTok"/>
        </w:rPr>
        <w:t xml:space="preserve">\\</w:t>
      </w:r>
      <w:r>
        <w:rPr>
          <w:rStyle w:val="StringTok"/>
        </w:rPr>
        <w:t xml:space="preserve">().+?(?=</w:t>
      </w:r>
      <w:r>
        <w:rPr>
          <w:rStyle w:val="CharTok"/>
        </w:rPr>
        <w:t xml:space="preserve">\\</w:t>
      </w:r>
      <w:r>
        <w:rPr>
          <w:rStyle w:val="StringTok"/>
        </w:rPr>
        <w:t xml:space="preserve">))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umFund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s</w:t>
      </w:r>
      <w:r>
        <w:rPr>
          <w:rStyle w:val="NormalTok"/>
        </w:rPr>
        <w:t xml:space="preserve">(funder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I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HR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WJ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JF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D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C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OR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ORI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RS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RS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IDIL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DILRR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F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mmonweal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Commonwealth Fund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harmAll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PharmAlliance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f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Pfizer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ord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Gordon and Betty Moore Foundation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et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Aetn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American Diabetes Association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Centers for Medicare and Medicaid Services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S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USD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H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DHHS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S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NSF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just leaving these as other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CDHHS = map_int(str_detect(SAList, pattern="North Carolina Department"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HSPHARM = map_int(str_detect(SAList, pattern="American Society of Health-System Pharmacists"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List = In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List=Florida Agency for Health Car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List=Massachusetts Division of Health Care Financ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incinnati Children's Hospital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cademic Medicine and Managed Care Forum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Parke Davi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WTGrant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PA Department of 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CB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ffice of Minority 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ew Mexico Dept of 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United Hospital Fund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ARP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US Arm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alifornia Health Care Found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enter for Health Care Strategie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GlaxoSmithKlin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ndian Health Servic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ational Multiple Sclerosis Societ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Pew Charitable Trust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Kellogg Foundation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maryFu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NI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AHRQ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HR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RWJ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WJ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CD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PCOR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COR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V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V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HRS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RS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NIDILR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DIL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RR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R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Commonweal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FU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PharmAllian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HA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Pfiz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FIZ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Gord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BMOO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Aetn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ET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A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D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CM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M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US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S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DHH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H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NS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S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und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2"/>
      </w:pPr>
      <w:bookmarkStart w:id="33" w:name="research"/>
      <w:r>
        <w:t xml:space="preserve">Classify if project is research</w:t>
      </w:r>
      <w:bookmarkEnd w:id="33"/>
    </w:p>
    <w:p>
      <w:pPr>
        <w:pStyle w:val="SourceCode"/>
      </w:pPr>
      <w:r>
        <w:rPr>
          <w:rStyle w:val="NormalTok"/>
        </w:rPr>
        <w:t xml:space="preserve">TYP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D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INPU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nt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Grant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rant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Grant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sRese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 These are the combinations of funders and grant numbers that qualify as research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R and K level grants from federal agencies</w:t>
      </w:r>
      <w:r>
        <w:br w:type="textWrapping"/>
      </w:r>
      <w:r>
        <w:rPr>
          <w:rStyle w:val="NormalTok"/>
        </w:rPr>
        <w:t xml:space="preserve">                               primaryFund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S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Fir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U level grants from the CDC</w:t>
      </w:r>
      <w:r>
        <w:br w:type="textWrapping"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D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Fir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U level grants from the NIH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CommentTok"/>
        </w:rPr>
        <w:t xml:space="preserve"># I DON'T UNDERSTAND U LEVEL GRANTS?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H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4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StringTok"/>
        </w:rPr>
        <w:t xml:space="preserve">"F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Comparative-effectiveness grants from PCORI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COR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H-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StringTok"/>
        </w:rPr>
        <w:t xml:space="preserve">"I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-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VA intramural research grants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K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StringTok"/>
        </w:rPr>
        <w:t xml:space="preserve">"P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C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Some other AHRQ grants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Adding from manual review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CommentTok"/>
        </w:rPr>
        <w:t xml:space="preserve"># all of the titles/abstracts look like some sort of research to me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T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O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DIL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IZ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F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Things that are not research: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commonwealth fund Israeli grant thing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the HRSA center grants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PCORI center grants - CDRN - clinical data research networks. Seems to fund infrastructure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NIH UL1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PHARM grant -- alliance of pharmacy schools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RWJF grants all look like training</w:t>
      </w:r>
      <w:r>
        <w:br w:type="textWrapping"/>
      </w:r>
      <w:r>
        <w:rPr>
          <w:rStyle w:val="NormalTok"/>
        </w:rPr>
        <w:t xml:space="preserve">                              , 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if a grant meets any of those conditions is a research grant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and if not, then it is not research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# fixing mis-classifications as a result of programmatically assigning research status.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these were found during the manual review of the abstracts for SEM classification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0154193 is an R13 project funded by AHRQ for a conference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0162180 is an R13 project funded by NIH/NHLBI for SBM annual meeting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0174271 is a KL2 center project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sRese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Project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41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21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427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ru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alse=</w:t>
      </w:r>
      <w:r>
        <w:rPr>
          <w:rStyle w:val="NormalTok"/>
        </w:rPr>
        <w:t xml:space="preserve">isResearc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rite.csv(tmp1, file="output/isGrantResearch.csv", row.names = FALSE)</w:t>
      </w:r>
    </w:p>
    <w:p>
      <w:pPr>
        <w:pStyle w:val="Heading2"/>
      </w:pPr>
      <w:bookmarkStart w:id="34" w:name="fundingamt"/>
      <w:r>
        <w:t xml:space="preserve">Clean funding amount</w:t>
      </w:r>
      <w:bookmarkEnd w:id="34"/>
    </w:p>
    <w:p>
      <w:pPr>
        <w:pStyle w:val="SourceCode"/>
      </w:pPr>
      <w:r>
        <w:rPr>
          <w:rStyle w:val="NormalTok"/>
        </w:rPr>
        <w:t xml:space="preserve">FUNDINGAM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D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OUTPU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select(ProjectID, TotalFundingAmount, Fundings, primaryFunder, lengthProj) %&gt;%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d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FundingAmount),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, Funding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lyFundin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FundingAmoun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Proj,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for those who don't have a total funding amount listed, we need to extract the yearly amount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remove numbers we don't care about - the year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and commas, which will make numbers&gt;999 look like multiple numbers to R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earlyFundin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Fundings, </w:t>
      </w:r>
      <w:r>
        <w:br w:type="textWrapping"/>
      </w:r>
      <w:r>
        <w:rPr>
          <w:rStyle w:val="NormalTok"/>
        </w:rPr>
        <w:t xml:space="preserve">                       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                          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vgFun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yearlyFunding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,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vgYearlyFun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earlyFunding1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lyFunding1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Funding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Funding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rPr>
          <w:rStyle w:val="NormalTok"/>
        </w:rPr>
        <w:t xml:space="preserve">  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lyFunding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lyFunding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Funding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_DS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5" w:name="concepts"/>
      <w:r>
        <w:t xml:space="preserve">Classify MeSH terms into broad concepts</w:t>
      </w:r>
      <w:bookmarkEnd w:id="35"/>
    </w:p>
    <w:p>
      <w:pPr>
        <w:pStyle w:val="SourceCode"/>
      </w:pPr>
      <w:r>
        <w:rPr>
          <w:rStyle w:val="CommentTok"/>
        </w:rPr>
        <w:t xml:space="preserve"># Complications 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RESPIRA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ulmonary Disease, Chronic Obstructiv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Respiration Disord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IDN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al Insufficiency, Chron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lomerular Filtration R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idney Failure, Chron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ronic Diseases 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CHRONCOMORB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orbid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hronic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isease 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isease Progres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RDI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ocardial Infarc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oronary Artery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oronary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ardiovascular Diseas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LOODGLUC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yperglycem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ypoglycem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ypoglycemic Ag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lycated Hemoglobin 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moglobi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hiazolidinedion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lood Gluco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lood Glucose Self-Monitor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lucose Tolerance T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LOODLIP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lipidemi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Lipi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yperlipidemi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ypercholesterolem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V Infec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L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ST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teoarthriti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isk Factors 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Inde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ody Composi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ody 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be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aist Circumfere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thropomet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GHT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Reduction Progra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eight Lo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ERC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ler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xerci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xercise Therap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edentary Behavi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cceleromet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NTALHEAL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ental Disord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ental Health Servi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epressive Disorder, Maj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ress, Psychologic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opulations 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VETE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er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nited States Department of Veterans Affai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give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abled Pers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ed, 80 and ov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e Facto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iddle Ag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Geriatr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ealth Services for the Ag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RB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 Pop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U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 Pop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Rural Health Servi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OU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escent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dolesc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Young Adul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hild, Prescho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INO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lnerable Popul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inority Grou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thnic Grou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migrants and Immigra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PA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xican Americ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n Americ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ns, North Americ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S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Americ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pics ---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H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Services Resear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 Improve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G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Develop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ilot Projec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ogram Evalu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idence-Based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uidelines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C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Services Accessibil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ccess to Inform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 of Lif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Quality of Health C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Quality Assurance, Health Ca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LIV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ivery of Health Care, Integr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livery of Health Ca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Care Cos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Cost Shar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rug Cos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-Centered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Particip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fessional-Patient Rel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Satisfac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Prefer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Education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TIN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uity of Patient C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tient Care Tea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ADHE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on Adhere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Complia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PAR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care Dispari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ealth Status Dispari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ealth Equ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Mak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cision Support Systems, Clin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cision Support Techniqu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EALTHCOMMPR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c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alth Communic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alth Promo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ublic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alth Educ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CAREPREVEN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Health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reventive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rimary Pre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SUR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rance,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Protection and Affordable Care Ac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ccountable Care Organiz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eductibles and Coinsura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onic Health Recor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cal Records Systems, Computeriz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ealth Records, Person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cal Reco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LECTRO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 Ph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ext Messag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minder Syste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ireless Technolog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Assessment, Health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utcome and Process Assessment, Health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reatment Outco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ocial Cla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SPI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iz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Emergency Service, Hospit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ospit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ength of St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pati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ospitals, Veter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Admiss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Dischar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Safe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Readmis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BULA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ulatory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ing, Ambulato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utpatie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graph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eographic Information Syste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ACTICIO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rse Practition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Nurs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Occupational Health Servi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hysician Assista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hysici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EGNA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partum Peri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regnanc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U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lly Underserved Are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ethods Related 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R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nical Trials as Top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andomized Controlled Trials as Top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ulticenter Studies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BSERVAT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tional Studies as Top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hort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Longitudinal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etrospective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ospective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ross-Sectional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egist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urance Claim Revie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dical Informat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atabases, Factu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CONOMICS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s, Economet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odels, Econom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omparative Effectiveness Researc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Economics, Med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ost-Benefit Analysi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CHINELEARNINGRE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oftw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atural Language Process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recision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UALIT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ivational Interview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ocus Grou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URVEYPSYC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ometr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urveys and Questionnair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alth Surve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Reproducibility of Resul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Validation Studies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r Sim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ata Interpretation, Statist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Linear Models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odels, Statist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oportional Hazards Models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ultivariate Analys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luster Analys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ata Colle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DIVID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tiv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ttitude to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lf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ealth Litera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ealth Knowledge, Attitudes, Practi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lf Effica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ealth Behavi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ife Sty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ERPERS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ural Characterist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ocial Suppor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amily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eer Grou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roup Process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hysician-Patient Rel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s, Organization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 Health Work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 Health Servi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-Institutional Rel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-Based Participatory Resear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LI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Poli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ealth Care Refor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ders --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NIDD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al Institute of Diabetes and Digestive and Kidney Diseases (U.S.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HR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 Agency for Healthcare Research and Qual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s for Medicare and Medicaid Services, U.S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s for Disease Control and Prevention, U.S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 Health Organiz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hysical Locations 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will be dropped in the network, just putting all the locations in here for now </w:t>
      </w:r>
      <w:r>
        <w:br w:type="textWrapping"/>
      </w:r>
      <w:r>
        <w:rPr>
          <w:rStyle w:val="NormalTok"/>
        </w:rPr>
        <w:t xml:space="preserve">GEOGRAP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 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achuset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hi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scons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kans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bam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las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bo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ifornia /epidemi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nsylv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bbean Reg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United States Virgin Is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y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nes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idwestern 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ou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necti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</w:t>
      </w:r>
    </w:p>
    <w:sectPr w:rsidR="00883492" w:rsidSect="006921AB"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697139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622D9A" w14:textId="2CD6DD24" w:rsidR="00AE1317" w:rsidRDefault="00AE13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91D938" w14:textId="77777777" w:rsidR="00AE1317" w:rsidRDefault="00AE131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EAE96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6A94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B28B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526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7CE58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B208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B4BB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2B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BE2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F2BE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9621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11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111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D11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769D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  <w:rsid w:val="0042769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2769D"/>
    <w:rPr>
      <w:rFonts w:ascii="Calibri" w:hAnsi="Calibri"/>
      <w:sz w:val="22"/>
    </w:rPr>
  </w:style>
  <w:style w:type="paragraph" w:styleId="Header">
    <w:name w:val="header"/>
    <w:basedOn w:val="Normal"/>
    <w:link w:val="HeaderChar"/>
    <w:unhideWhenUsed/>
    <w:rsid w:val="00AE131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1317"/>
  </w:style>
  <w:style w:type="paragraph" w:styleId="Footer">
    <w:name w:val="footer"/>
    <w:basedOn w:val="Normal"/>
    <w:link w:val="FooterChar"/>
    <w:uiPriority w:val="99"/>
    <w:unhideWhenUsed/>
    <w:rsid w:val="00AE131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1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NC Chapel Hill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Rproj writeup</dc:title>
  <dc:creator>Natalie R Smith, Katherine M Miller, Bryan Blette, and Leah Frerichs</dc:creator>
  <cp:keywords/>
  <dcterms:created xsi:type="dcterms:W3CDTF">2020-02-24T17:27:55Z</dcterms:created>
  <dcterms:modified xsi:type="dcterms:W3CDTF">2020-02-24T17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